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taly</w:t>
      </w:r>
      <w:r>
        <w:t xml:space="preserve"> </w:t>
      </w:r>
      <w:r>
        <w:t xml:space="preserve">Milan</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Organization Name]</w:t>
      </w:r>
      <w:r>
        <w:br/>
      </w:r>
      <w:r>
        <w:t xml:space="preserve">[Address]</w:t>
      </w:r>
      <w:r>
        <w:br/>
      </w:r>
      <w:r>
        <w:t xml:space="preserve">Milan, Italy</w:t>
      </w:r>
    </w:p>
    <w:bookmarkStart w:id="25" w:name="dear-hiring-manager"/>
    <w:p>
      <w:pPr>
        <w:pStyle w:val="Heading2"/>
      </w:pPr>
      <w:r>
        <w:t xml:space="preserve">Dear Hiring Manager,</w:t>
      </w:r>
    </w:p>
    <w:p>
      <w:pPr>
        <w:pStyle w:val="FirstParagraph"/>
      </w:pPr>
      <w:r>
        <w:t xml:space="preserve">I am writing to express my enthusiastic interest in the Physicist position at your esteemed organization in Italy Milan. As a dedicated and innovative physicist with a profound passion for scientific discovery, I am eager to contribute my expertise, research experience, and cultural adaptability to advance cutting-edge projects within this vibrant academic and industrial hub.</w:t>
      </w:r>
    </w:p>
    <w:p>
      <w:pPr>
        <w:pStyle w:val="BodyText"/>
      </w:pPr>
      <w:r>
        <w:t xml:space="preserve">My academic background in [Your Field of Study, e.g., Theoretical Physics, Experimental Physics] from [University Name] has equipped me with a robust foundation in [specific areas like quantum mechanics, particle physics, or materials science]. Throughout my career, I have focused on bridging theoretical frameworks with practical applications, particularly in [mention a specific research area or project]. This aligns seamlessly with the mission of your organization to foster innovation and excellence in the physical sciences.</w:t>
      </w:r>
    </w:p>
    <w:bookmarkStart w:id="20" w:name="why-italy-milan"/>
    <w:p>
      <w:pPr>
        <w:pStyle w:val="Heading3"/>
      </w:pPr>
      <w:r>
        <w:t xml:space="preserve">Why Italy Milan?</w:t>
      </w:r>
    </w:p>
    <w:p>
      <w:pPr>
        <w:pStyle w:val="FirstParagraph"/>
      </w:pPr>
      <w:r>
        <w:t xml:space="preserve">Italy Milan is not only a global center for art, fashion, and culture but also a thriving epicenter for scientific research. The city’s universities, such as [Università degli Studi di Milano] and [Politecnico di Milano], are renowned for their interdisciplinary approach to physics, while institutions like the National Institute of Nuclear Physics (INFN) offer unparalleled opportunities for collaboration. Working in Italy Milan would allow me to engage with a dynamic community of researchers, access state-of-the-art facilities, and contribute to projects that address some of the most pressing challenges in energy, technology, and fundamental science.</w:t>
      </w:r>
    </w:p>
    <w:p>
      <w:pPr>
        <w:pStyle w:val="BodyText"/>
      </w:pPr>
      <w:r>
        <w:t xml:space="preserve">The cultural richness of Milan—its historical significance as a cradle of Renaissance innovation and its modern reputation as a hub for technological advancement—resonates deeply with my own philosophy as a physicist. I am particularly drawn to the city’s ability to merge tradition with forward-thinking research, creating an environment where curiosity and creativity thrive. This synergy between heritage and progress is what makes Milan an ideal setting for advancing scientific exploration.</w:t>
      </w:r>
    </w:p>
    <w:bookmarkEnd w:id="20"/>
    <w:bookmarkStart w:id="21" w:name="professional-experience"/>
    <w:p>
      <w:pPr>
        <w:pStyle w:val="Heading3"/>
      </w:pPr>
      <w:r>
        <w:t xml:space="preserve">Professional Experience</w:t>
      </w:r>
    </w:p>
    <w:p>
      <w:pPr>
        <w:pStyle w:val="FirstParagraph"/>
      </w:pPr>
      <w:r>
        <w:t xml:space="preserve">Over the past [X years], I have developed a career characterized by rigorous experimentation, data analysis, and interdisciplinary collaboration. At [Previous Employer/Institution], I led a project on [specific research topic, e.g., "quantum entanglement in solid-state systems"], which resulted in the publication of [number] peer-reviewed articles in journals such as [Journal Name]. My work has also involved designing and optimizing experimental setups for [specific application, e.g., high-energy particle detection or nanomaterial characterization], demonstrating my ability to translate theoretical concepts into tangible results.</w:t>
      </w:r>
    </w:p>
    <w:p>
      <w:pPr>
        <w:pStyle w:val="BodyText"/>
      </w:pPr>
      <w:r>
        <w:t xml:space="preserve">In addition to my technical skills, I have honed my ability to communicate complex scientific ideas effectively. Whether presenting findings at international conferences in [Country] or mentoring students in [specific activity], I prioritize clarity, collaboration, and a shared enthusiasm for discovery. These experiences have reinforced my belief that physics is not just about solving equations but about building bridges between disciplines and communities.</w:t>
      </w:r>
    </w:p>
    <w:bookmarkEnd w:id="21"/>
    <w:bookmarkStart w:id="22" w:name="adaptability-and-cultural-fit"/>
    <w:p>
      <w:pPr>
        <w:pStyle w:val="Heading3"/>
      </w:pPr>
      <w:r>
        <w:t xml:space="preserve">Adaptability and Cultural Fit</w:t>
      </w:r>
    </w:p>
    <w:p>
      <w:pPr>
        <w:pStyle w:val="FirstParagraph"/>
      </w:pPr>
      <w:r>
        <w:t xml:space="preserve">As an international physicist, I understand the importance of cultural sensitivity and adaptability in a globalized research environment. My fluency in [languages, e.g., English, Italian] allows me to seamlessly integrate into diverse teams, while my experience working with colleagues from [countries or regions] has taught me the value of open-mindedness and teamwork. In Italy Milan, I am excited to contribute not only my technical expertise but also my willingness to learn from the local scientific community and engage with the city’s unique intellectual traditions.</w:t>
      </w:r>
    </w:p>
    <w:p>
      <w:pPr>
        <w:pStyle w:val="BodyText"/>
      </w:pPr>
      <w:r>
        <w:t xml:space="preserve">Moreover, I am deeply committed to fostering a collaborative and inclusive workplace. Whether through mentoring junior researchers or participating in public science outreach initiatives, I believe that physics should be accessible and inspiring to all. Milan’s emphasis on innovation and its rich cultural tapestry provide an exceptional platform for such endeavors.</w:t>
      </w:r>
    </w:p>
    <w:bookmarkEnd w:id="22"/>
    <w:bookmarkStart w:id="23" w:name="conclusion"/>
    <w:p>
      <w:pPr>
        <w:pStyle w:val="Heading3"/>
      </w:pPr>
      <w:r>
        <w:t xml:space="preserve">Conclusion</w:t>
      </w:r>
    </w:p>
    <w:p>
      <w:pPr>
        <w:pStyle w:val="FirstParagraph"/>
      </w:pPr>
      <w:r>
        <w:t xml:space="preserve">I am confident that my skills, passion for physics, and dedication to advancing scientific knowledge make me a strong candidate for this position. I am particularly eager to contribute to your organization’s goals in [specific area related to the job description], leveraging my expertise in [your key strengths] and my enthusiasm for working in Italy Milan. I would be honored to bring my background in physics, combined with my cultural adaptability and collaborative spirit, to your team.</w:t>
      </w:r>
    </w:p>
    <w:p>
      <w:pPr>
        <w:pStyle w:val="BodyText"/>
      </w:pPr>
      <w:r>
        <w:t xml:space="preserve">Thank you for considering my application. I look forward to the opportunity to discuss how I can contribute to your organization’s mission of excellence in physics research and innovation.</w:t>
      </w:r>
    </w:p>
    <w:bookmarkEnd w:id="23"/>
    <w:bookmarkStart w:id="24" w:name="sincerely"/>
    <w:p>
      <w:pPr>
        <w:pStyle w:val="Heading3"/>
      </w:pPr>
      <w:r>
        <w:t xml:space="preserve">Sincerely,</w:t>
      </w:r>
    </w:p>
    <w:p>
      <w:pPr>
        <w:pStyle w:val="FirstParagraph"/>
      </w:pPr>
      <w:r>
        <w:t xml:space="preserve">[Your Full Name]</w:t>
      </w:r>
      <w:r>
        <w:br/>
      </w:r>
      <w:r>
        <w:t xml:space="preserve">[Your Contact Information]</w:t>
      </w:r>
      <w:r>
        <w:br/>
      </w:r>
      <w:r>
        <w:t xml:space="preserve">[LinkedIn Profile or Portfolio Website,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Italy Milan</dc:title>
  <dc:creator/>
  <dc:language>en</dc:language>
  <cp:keywords/>
  <dcterms:created xsi:type="dcterms:W3CDTF">2026-07-23T02:41:24Z</dcterms:created>
  <dcterms:modified xsi:type="dcterms:W3CDTF">2026-07-23T02:41:24Z</dcterms:modified>
</cp:coreProperties>
</file>

<file path=docProps/custom.xml><?xml version="1.0" encoding="utf-8"?>
<Properties xmlns="http://schemas.openxmlformats.org/officeDocument/2006/custom-properties" xmlns:vt="http://schemas.openxmlformats.org/officeDocument/2006/docPropsVTypes"/>
</file>